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14EC875" w14:textId="77777777" w:rsidR="007B4026" w:rsidRDefault="007B4026">
      <w:pPr>
        <w:pBdr>
          <w:top w:val="nil"/>
          <w:left w:val="nil"/>
          <w:bottom w:val="nil"/>
          <w:right w:val="nil"/>
          <w:between w:val="nil"/>
        </w:pBdr>
        <w:ind w:left="-1200"/>
        <w:rPr>
          <w:rFonts w:ascii="Belleza" w:eastAsia="Belleza" w:hAnsi="Belleza" w:cs="Belleza"/>
          <w:b/>
          <w:color w:val="00004C"/>
          <w:sz w:val="32"/>
          <w:szCs w:val="32"/>
        </w:rPr>
      </w:pPr>
      <w:r>
        <w:rPr>
          <w:rFonts w:ascii="Belleza" w:eastAsia="Belleza" w:hAnsi="Belleza" w:cs="Belleza"/>
          <w:b/>
          <w:color w:val="00004C"/>
          <w:sz w:val="32"/>
          <w:szCs w:val="32"/>
        </w:rPr>
        <w:t>Returning</w:t>
      </w:r>
      <w:r w:rsidR="005C0A8D">
        <w:rPr>
          <w:rFonts w:ascii="Belleza" w:eastAsia="Belleza" w:hAnsi="Belleza" w:cs="Belleza"/>
          <w:b/>
          <w:color w:val="00004C"/>
          <w:sz w:val="32"/>
          <w:szCs w:val="32"/>
        </w:rPr>
        <w:t xml:space="preserve"> Officer </w:t>
      </w:r>
    </w:p>
    <w:p w14:paraId="79ACF076" w14:textId="77777777" w:rsidR="005C49F0" w:rsidRDefault="005C0A8D" w:rsidP="005C49F0">
      <w:pPr>
        <w:ind w:left="-1200"/>
        <w:rPr>
          <w:rFonts w:ascii="Belleza" w:eastAsia="Belleza" w:hAnsi="Belleza" w:cs="Belleza"/>
          <w:b/>
          <w:color w:val="4A86E8"/>
        </w:rPr>
      </w:pPr>
      <w:r w:rsidRPr="007B4026">
        <w:rPr>
          <w:noProof/>
          <w:sz w:val="28"/>
          <w:szCs w:val="28"/>
        </w:rPr>
        <w:drawing>
          <wp:anchor distT="0" distB="0" distL="114300" distR="114300" simplePos="0" relativeHeight="251658240" behindDoc="0" locked="0" layoutInCell="1" hidden="0" allowOverlap="1" wp14:anchorId="5992FB73" wp14:editId="76C54DD4">
            <wp:simplePos x="0" y="0"/>
            <wp:positionH relativeFrom="margin">
              <wp:posOffset>4316469</wp:posOffset>
            </wp:positionH>
            <wp:positionV relativeFrom="paragraph">
              <wp:posOffset>-857884</wp:posOffset>
            </wp:positionV>
            <wp:extent cx="2176145" cy="719455"/>
            <wp:effectExtent l="0" t="0" r="0" b="0"/>
            <wp:wrapNone/>
            <wp:docPr id="1" name="image2.jpg" descr="G:\Insight\Insight Secretary Handover 2011\Insight logo_blue_neat edges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G:\Insight\Insight Secretary Handover 2011\Insight logo_blue_neat edges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76145" cy="7194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49F0">
        <w:rPr>
          <w:rFonts w:ascii="Belleza" w:eastAsia="Belleza" w:hAnsi="Belleza" w:cs="Belleza"/>
          <w:b/>
          <w:color w:val="4A86E8"/>
        </w:rPr>
        <w:t>Poonam Rajput</w:t>
      </w:r>
      <w:r w:rsidR="005C49F0">
        <w:rPr>
          <w:rFonts w:ascii="Belleza" w:eastAsia="Belleza" w:hAnsi="Belleza" w:cs="Belleza"/>
          <w:b/>
          <w:color w:val="4A86E8"/>
        </w:rPr>
        <w:t xml:space="preserve"> (MBBS IV)</w:t>
      </w:r>
    </w:p>
    <w:p w14:paraId="17D9E667" w14:textId="4ED74F94" w:rsidR="002A7D98" w:rsidRDefault="005C49F0" w:rsidP="005C49F0">
      <w:pPr>
        <w:ind w:left="-1200"/>
      </w:pPr>
      <w:r>
        <w:rPr>
          <w:rStyle w:val="Hyperlink"/>
          <w:rFonts w:ascii="Belleza" w:eastAsia="Belleza" w:hAnsi="Belleza" w:cs="Belleza"/>
          <w:b/>
          <w:color w:val="1155CC"/>
        </w:rPr>
        <w:t>Returningofficer@insight.org.au</w:t>
      </w:r>
      <w:r>
        <w:t xml:space="preserve"> </w:t>
      </w:r>
    </w:p>
    <w:p w14:paraId="3ACF1CD1" w14:textId="77777777" w:rsidR="005C49F0" w:rsidRPr="005C49F0" w:rsidRDefault="005C49F0" w:rsidP="005C49F0">
      <w:pPr>
        <w:ind w:left="-1200"/>
        <w:rPr>
          <w:rFonts w:ascii="Belleza" w:eastAsia="Belleza" w:hAnsi="Belleza" w:cs="Belleza"/>
          <w:b/>
          <w:color w:val="4A86E8"/>
        </w:rPr>
      </w:pPr>
    </w:p>
    <w:tbl>
      <w:tblPr>
        <w:tblStyle w:val="a"/>
        <w:tblW w:w="10560" w:type="dxa"/>
        <w:tblInd w:w="-10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35"/>
        <w:gridCol w:w="8325"/>
      </w:tblGrid>
      <w:tr w:rsidR="002A7D98" w14:paraId="5E25CE67" w14:textId="77777777">
        <w:tc>
          <w:tcPr>
            <w:tcW w:w="22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1D68C653" w14:textId="77777777" w:rsidR="002A7D98" w:rsidRDefault="005C0A8D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  <w:t>Name of position:</w:t>
            </w:r>
          </w:p>
        </w:tc>
        <w:tc>
          <w:tcPr>
            <w:tcW w:w="83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78D2DE0" w14:textId="3E529363" w:rsidR="002A7D98" w:rsidRDefault="007B4026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Returning </w:t>
            </w:r>
            <w:r w:rsidR="005C0A8D">
              <w:rPr>
                <w:rFonts w:ascii="Arial Narrow" w:eastAsia="Arial Narrow" w:hAnsi="Arial Narrow" w:cs="Arial Narrow"/>
                <w:sz w:val="22"/>
                <w:szCs w:val="22"/>
              </w:rPr>
              <w:t>Officer</w:t>
            </w:r>
          </w:p>
        </w:tc>
      </w:tr>
      <w:tr w:rsidR="002A7D98" w14:paraId="3C14A453" w14:textId="77777777">
        <w:tc>
          <w:tcPr>
            <w:tcW w:w="22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6B6C3210" w14:textId="77777777" w:rsidR="002A7D98" w:rsidRDefault="005C0A8D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  <w:t>Elected:</w:t>
            </w:r>
          </w:p>
        </w:tc>
        <w:tc>
          <w:tcPr>
            <w:tcW w:w="83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0C97830" w14:textId="77777777" w:rsidR="002A7D98" w:rsidRDefault="005C0A8D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color w:val="000000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2"/>
                <w:szCs w:val="22"/>
              </w:rPr>
              <w:t>At AGM, by secret ballot</w:t>
            </w:r>
          </w:p>
        </w:tc>
      </w:tr>
      <w:tr w:rsidR="002A7D98" w14:paraId="3631F31F" w14:textId="77777777">
        <w:tc>
          <w:tcPr>
            <w:tcW w:w="22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7EF0EAA7" w14:textId="77777777" w:rsidR="002A7D98" w:rsidRDefault="005C0A8D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color w:val="000000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  <w:t>Position description and main roles:</w:t>
            </w:r>
            <w:r>
              <w:rPr>
                <w:rFonts w:ascii="Arial Narrow" w:eastAsia="Arial Narrow" w:hAnsi="Arial Narrow" w:cs="Arial Narrow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83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B66F516" w14:textId="3DDA4DDB" w:rsidR="002A7D98" w:rsidRDefault="007B4026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The </w:t>
            </w:r>
            <w:r w:rsidR="00725449">
              <w:rPr>
                <w:rFonts w:ascii="Arial Narrow" w:eastAsia="Arial Narrow" w:hAnsi="Arial Narrow" w:cs="Arial Narrow"/>
                <w:sz w:val="22"/>
                <w:szCs w:val="22"/>
              </w:rPr>
              <w:t>R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eturning </w:t>
            </w:r>
            <w:r w:rsidR="00725449">
              <w:rPr>
                <w:rFonts w:ascii="Arial Narrow" w:eastAsia="Arial Narrow" w:hAnsi="Arial Narrow" w:cs="Arial Narrow"/>
                <w:sz w:val="22"/>
                <w:szCs w:val="22"/>
              </w:rPr>
              <w:t>O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fficer </w:t>
            </w:r>
            <w:r w:rsidR="000538CD">
              <w:rPr>
                <w:rFonts w:ascii="Arial Narrow" w:eastAsia="Arial Narrow" w:hAnsi="Arial Narrow" w:cs="Arial Narrow"/>
                <w:sz w:val="22"/>
                <w:szCs w:val="22"/>
              </w:rPr>
              <w:t>is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a new </w:t>
            </w:r>
            <w:proofErr w:type="gramStart"/>
            <w:r>
              <w:rPr>
                <w:rFonts w:ascii="Arial Narrow" w:eastAsia="Arial Narrow" w:hAnsi="Arial Narrow" w:cs="Arial Narrow"/>
                <w:sz w:val="22"/>
                <w:szCs w:val="22"/>
              </w:rPr>
              <w:t>position</w:t>
            </w:r>
            <w:r w:rsidR="000538CD">
              <w:rPr>
                <w:rFonts w:ascii="Arial Narrow" w:eastAsia="Arial Narrow" w:hAnsi="Arial Narrow" w:cs="Arial Narrow"/>
                <w:sz w:val="22"/>
                <w:szCs w:val="22"/>
              </w:rPr>
              <w:t>, and</w:t>
            </w:r>
            <w:proofErr w:type="gramEnd"/>
            <w:r w:rsidR="000538CD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was started in 2020. </w:t>
            </w:r>
          </w:p>
          <w:p w14:paraId="2BCD4CDD" w14:textId="558E73C8" w:rsidR="007B4026" w:rsidRDefault="007B4026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This position is for an individual with previous experience </w:t>
            </w:r>
            <w:r w:rsidR="00725449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as a member of 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>the society executive or committee.</w:t>
            </w:r>
          </w:p>
          <w:p w14:paraId="440CB783" w14:textId="41E32A44" w:rsidR="007B4026" w:rsidRDefault="007B4026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</w:p>
          <w:p w14:paraId="42D94DF7" w14:textId="67B75820" w:rsidR="007B4026" w:rsidRDefault="007B4026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Arial Narrow" w:eastAsia="Arial Narrow" w:hAnsi="Arial Narrow" w:cs="Arial Narrow"/>
                <w:b/>
                <w:bCs/>
                <w:sz w:val="22"/>
                <w:szCs w:val="22"/>
              </w:rPr>
            </w:pPr>
            <w:r w:rsidRPr="007B4026">
              <w:rPr>
                <w:rFonts w:ascii="Arial Narrow" w:eastAsia="Arial Narrow" w:hAnsi="Arial Narrow" w:cs="Arial Narrow"/>
                <w:b/>
                <w:bCs/>
                <w:sz w:val="22"/>
                <w:szCs w:val="22"/>
              </w:rPr>
              <w:t>Educate</w:t>
            </w:r>
            <w:r w:rsidR="00725449">
              <w:rPr>
                <w:rFonts w:ascii="Arial Narrow" w:eastAsia="Arial Narrow" w:hAnsi="Arial Narrow" w:cs="Arial Narrow"/>
                <w:b/>
                <w:bCs/>
                <w:sz w:val="22"/>
                <w:szCs w:val="22"/>
              </w:rPr>
              <w:t>,</w:t>
            </w:r>
            <w:r w:rsidRPr="007B4026">
              <w:rPr>
                <w:rFonts w:ascii="Arial Narrow" w:eastAsia="Arial Narrow" w:hAnsi="Arial Narrow" w:cs="Arial Narrow"/>
                <w:b/>
                <w:bCs/>
                <w:sz w:val="22"/>
                <w:szCs w:val="22"/>
              </w:rPr>
              <w:t xml:space="preserve"> Inspire</w:t>
            </w:r>
            <w:r w:rsidR="00725449">
              <w:rPr>
                <w:rFonts w:ascii="Arial Narrow" w:eastAsia="Arial Narrow" w:hAnsi="Arial Narrow" w:cs="Arial Narrow"/>
                <w:b/>
                <w:bCs/>
                <w:sz w:val="22"/>
                <w:szCs w:val="22"/>
              </w:rPr>
              <w:t>,</w:t>
            </w:r>
            <w:r w:rsidRPr="007B4026">
              <w:rPr>
                <w:rFonts w:ascii="Arial Narrow" w:eastAsia="Arial Narrow" w:hAnsi="Arial Narrow" w:cs="Arial Narrow"/>
                <w:b/>
                <w:bCs/>
                <w:sz w:val="22"/>
                <w:szCs w:val="22"/>
              </w:rPr>
              <w:t xml:space="preserve"> Empower</w:t>
            </w:r>
            <w:r w:rsidR="00725449">
              <w:rPr>
                <w:rFonts w:ascii="Arial Narrow" w:eastAsia="Arial Narrow" w:hAnsi="Arial Narrow" w:cs="Arial Narrow"/>
                <w:b/>
                <w:bCs/>
                <w:sz w:val="22"/>
                <w:szCs w:val="22"/>
              </w:rPr>
              <w:t>.</w:t>
            </w:r>
          </w:p>
          <w:p w14:paraId="25F2DFD0" w14:textId="18588EC6" w:rsidR="00725449" w:rsidRDefault="00725449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Arial Narrow" w:eastAsia="Arial Narrow" w:hAnsi="Arial Narrow" w:cs="Arial"/>
                <w:sz w:val="22"/>
                <w:szCs w:val="22"/>
              </w:rPr>
            </w:pPr>
            <w:r>
              <w:rPr>
                <w:rFonts w:ascii="Arial Narrow" w:eastAsia="Arial Narrow" w:hAnsi="Arial Narrow" w:cs="Arial"/>
                <w:sz w:val="22"/>
                <w:szCs w:val="22"/>
              </w:rPr>
              <w:t xml:space="preserve">The </w:t>
            </w:r>
            <w:r w:rsidR="00EB5115">
              <w:rPr>
                <w:rFonts w:ascii="Arial Narrow" w:eastAsia="Arial Narrow" w:hAnsi="Arial Narrow" w:cs="Arial"/>
                <w:sz w:val="22"/>
                <w:szCs w:val="22"/>
              </w:rPr>
              <w:t xml:space="preserve">Returning </w:t>
            </w:r>
            <w:r>
              <w:rPr>
                <w:rFonts w:ascii="Arial Narrow" w:eastAsia="Arial Narrow" w:hAnsi="Arial Narrow" w:cs="Arial"/>
                <w:sz w:val="22"/>
                <w:szCs w:val="22"/>
              </w:rPr>
              <w:t>O</w:t>
            </w:r>
            <w:r w:rsidR="00EB5115">
              <w:rPr>
                <w:rFonts w:ascii="Arial Narrow" w:eastAsia="Arial Narrow" w:hAnsi="Arial Narrow" w:cs="Arial"/>
                <w:sz w:val="22"/>
                <w:szCs w:val="22"/>
              </w:rPr>
              <w:t xml:space="preserve">fficer </w:t>
            </w:r>
            <w:r w:rsidR="00EB5115" w:rsidRPr="00EB5115">
              <w:rPr>
                <w:rFonts w:ascii="Arial Narrow" w:eastAsia="Arial Narrow" w:hAnsi="Arial Narrow" w:cs="Arial"/>
                <w:sz w:val="22"/>
                <w:szCs w:val="22"/>
              </w:rPr>
              <w:t>helps to educate committee members</w:t>
            </w:r>
            <w:r w:rsidR="00EB5115">
              <w:rPr>
                <w:rFonts w:ascii="Arial Narrow" w:eastAsia="Arial Narrow" w:hAnsi="Arial Narrow" w:cs="Arial"/>
                <w:sz w:val="22"/>
                <w:szCs w:val="22"/>
              </w:rPr>
              <w:t xml:space="preserve"> </w:t>
            </w:r>
            <w:r w:rsidR="00EB5115" w:rsidRPr="00EB5115">
              <w:rPr>
                <w:rFonts w:ascii="Arial Narrow" w:eastAsia="Arial Narrow" w:hAnsi="Arial Narrow" w:cs="Arial"/>
                <w:sz w:val="22"/>
                <w:szCs w:val="22"/>
              </w:rPr>
              <w:t>about the workings</w:t>
            </w:r>
            <w:r>
              <w:rPr>
                <w:rFonts w:ascii="Arial Narrow" w:eastAsia="Arial Narrow" w:hAnsi="Arial Narrow" w:cs="Arial"/>
                <w:sz w:val="22"/>
                <w:szCs w:val="22"/>
              </w:rPr>
              <w:t xml:space="preserve"> and institutional knowledge</w:t>
            </w:r>
            <w:r w:rsidR="00EB5115" w:rsidRPr="00EB5115">
              <w:rPr>
                <w:rFonts w:ascii="Arial Narrow" w:eastAsia="Arial Narrow" w:hAnsi="Arial Narrow" w:cs="Arial"/>
                <w:sz w:val="22"/>
                <w:szCs w:val="22"/>
              </w:rPr>
              <w:t xml:space="preserve"> of Insight</w:t>
            </w:r>
            <w:r w:rsidR="00EB5115">
              <w:rPr>
                <w:rFonts w:ascii="Arial Narrow" w:eastAsia="Arial Narrow" w:hAnsi="Arial Narrow" w:cs="Arial"/>
                <w:sz w:val="22"/>
                <w:szCs w:val="22"/>
              </w:rPr>
              <w:t xml:space="preserve">. </w:t>
            </w:r>
            <w:r w:rsidR="00EB5115" w:rsidRPr="00EB5115">
              <w:rPr>
                <w:rFonts w:ascii="Arial Narrow" w:eastAsia="Arial Narrow" w:hAnsi="Arial Narrow" w:cs="Arial"/>
                <w:sz w:val="22"/>
                <w:szCs w:val="22"/>
              </w:rPr>
              <w:t xml:space="preserve">They inspire committee members and the wider student body to take tangible action </w:t>
            </w:r>
            <w:proofErr w:type="gramStart"/>
            <w:r w:rsidR="00EB5115" w:rsidRPr="00EB5115">
              <w:rPr>
                <w:rFonts w:ascii="Arial Narrow" w:eastAsia="Arial Narrow" w:hAnsi="Arial Narrow" w:cs="Arial"/>
                <w:sz w:val="22"/>
                <w:szCs w:val="22"/>
              </w:rPr>
              <w:t>in the area of</w:t>
            </w:r>
            <w:proofErr w:type="gramEnd"/>
            <w:r w:rsidR="00EB5115" w:rsidRPr="00EB5115">
              <w:rPr>
                <w:rFonts w:ascii="Arial Narrow" w:eastAsia="Arial Narrow" w:hAnsi="Arial Narrow" w:cs="Arial"/>
                <w:sz w:val="22"/>
                <w:szCs w:val="22"/>
              </w:rPr>
              <w:t xml:space="preserve"> global heat</w:t>
            </w:r>
            <w:r w:rsidR="00EB5115">
              <w:rPr>
                <w:rFonts w:ascii="Arial Narrow" w:eastAsia="Arial Narrow" w:hAnsi="Arial Narrow" w:cs="Arial"/>
                <w:sz w:val="22"/>
                <w:szCs w:val="22"/>
              </w:rPr>
              <w:t>h</w:t>
            </w:r>
            <w:r w:rsidR="00EB5115" w:rsidRPr="00EB5115">
              <w:rPr>
                <w:rFonts w:ascii="Arial Narrow" w:eastAsia="Arial Narrow" w:hAnsi="Arial Narrow" w:cs="Arial"/>
                <w:sz w:val="22"/>
                <w:szCs w:val="22"/>
              </w:rPr>
              <w:t xml:space="preserve">. They empower the Insight executive to set and work towards goals </w:t>
            </w:r>
            <w:r w:rsidR="00EB5115">
              <w:rPr>
                <w:rFonts w:ascii="Arial Narrow" w:eastAsia="Arial Narrow" w:hAnsi="Arial Narrow" w:cs="Arial"/>
                <w:sz w:val="22"/>
                <w:szCs w:val="22"/>
              </w:rPr>
              <w:t xml:space="preserve">by providing knowledge about the success of previous initiatives by the organisation </w:t>
            </w:r>
            <w:r>
              <w:rPr>
                <w:rFonts w:ascii="Arial Narrow" w:eastAsia="Arial Narrow" w:hAnsi="Arial Narrow" w:cs="Arial"/>
                <w:sz w:val="22"/>
                <w:szCs w:val="22"/>
              </w:rPr>
              <w:t>(</w:t>
            </w:r>
            <w:r w:rsidR="00EB5115">
              <w:rPr>
                <w:rFonts w:ascii="Arial Narrow" w:eastAsia="Arial Narrow" w:hAnsi="Arial Narrow" w:cs="Arial"/>
                <w:sz w:val="22"/>
                <w:szCs w:val="22"/>
              </w:rPr>
              <w:t>while not inhibiting forward growth</w:t>
            </w:r>
            <w:r>
              <w:rPr>
                <w:rFonts w:ascii="Arial Narrow" w:eastAsia="Arial Narrow" w:hAnsi="Arial Narrow" w:cs="Arial"/>
                <w:sz w:val="22"/>
                <w:szCs w:val="22"/>
              </w:rPr>
              <w:t>)</w:t>
            </w:r>
            <w:r w:rsidR="00EB5115">
              <w:rPr>
                <w:rFonts w:ascii="Arial Narrow" w:eastAsia="Arial Narrow" w:hAnsi="Arial Narrow" w:cs="Arial"/>
                <w:sz w:val="22"/>
                <w:szCs w:val="22"/>
              </w:rPr>
              <w:t xml:space="preserve">. </w:t>
            </w:r>
            <w:r w:rsidR="00EB5115" w:rsidRPr="00EB5115">
              <w:rPr>
                <w:rFonts w:ascii="Arial Narrow" w:eastAsia="Arial Narrow" w:hAnsi="Arial Narrow" w:cs="Arial"/>
                <w:sz w:val="22"/>
                <w:szCs w:val="22"/>
              </w:rPr>
              <w:t>They empower committee members to upskill, enact effective ideas and initiatives and collaborate within the organisation.</w:t>
            </w:r>
          </w:p>
          <w:p w14:paraId="708997F1" w14:textId="6996DF5A" w:rsidR="00725449" w:rsidRDefault="00725449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Arial Narrow" w:eastAsia="Arial Narrow" w:hAnsi="Arial Narrow" w:cs="Arial"/>
                <w:sz w:val="22"/>
                <w:szCs w:val="22"/>
              </w:rPr>
            </w:pPr>
          </w:p>
          <w:p w14:paraId="37D546E7" w14:textId="1869EEBD" w:rsidR="002A7D98" w:rsidRDefault="00725449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"/>
                <w:b/>
                <w:bCs/>
                <w:sz w:val="22"/>
                <w:szCs w:val="22"/>
              </w:rPr>
              <w:t>Main Roles</w:t>
            </w:r>
          </w:p>
          <w:p w14:paraId="0C0DD3C7" w14:textId="32F893F7" w:rsidR="002A7D98" w:rsidRDefault="005C0A8D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The </w:t>
            </w:r>
            <w:r w:rsidR="00725449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Returning 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>Officer is responsible for:</w:t>
            </w:r>
          </w:p>
          <w:p w14:paraId="09823431" w14:textId="1E7AA77B" w:rsidR="002A7D98" w:rsidRDefault="007B4026" w:rsidP="00774D8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The continuation of institutional knowledge.  </w:t>
            </w:r>
          </w:p>
          <w:p w14:paraId="3C11B678" w14:textId="538B92A4" w:rsidR="007B4026" w:rsidRDefault="007B4026" w:rsidP="00774D8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>Attend</w:t>
            </w:r>
            <w:r w:rsidR="00725449">
              <w:rPr>
                <w:rFonts w:ascii="Arial Narrow" w:eastAsia="Arial Narrow" w:hAnsi="Arial Narrow" w:cs="Arial Narrow"/>
                <w:sz w:val="22"/>
                <w:szCs w:val="22"/>
              </w:rPr>
              <w:t>ing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committee meetings and executive meetings as invited by the exec. </w:t>
            </w:r>
          </w:p>
          <w:p w14:paraId="68817BB3" w14:textId="5BA9D9C7" w:rsidR="007B4026" w:rsidRDefault="00725449" w:rsidP="00774D8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>M</w:t>
            </w:r>
            <w:r w:rsidR="00EB5115">
              <w:rPr>
                <w:rFonts w:ascii="Arial Narrow" w:eastAsia="Arial Narrow" w:hAnsi="Arial Narrow" w:cs="Arial Narrow"/>
                <w:sz w:val="22"/>
                <w:szCs w:val="22"/>
              </w:rPr>
              <w:t>entoring the new exec as directed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</w:t>
            </w:r>
            <w:r w:rsidR="00EB5115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by the executive elect. </w:t>
            </w:r>
          </w:p>
          <w:p w14:paraId="00644CB7" w14:textId="3A61B1A8" w:rsidR="00EB5115" w:rsidRDefault="00EB5115" w:rsidP="00774D8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>Organis</w:t>
            </w:r>
            <w:r w:rsidR="00725449">
              <w:rPr>
                <w:rFonts w:ascii="Arial Narrow" w:eastAsia="Arial Narrow" w:hAnsi="Arial Narrow" w:cs="Arial Narrow"/>
                <w:sz w:val="22"/>
                <w:szCs w:val="22"/>
              </w:rPr>
              <w:t>ing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the AGM for the calendar year. </w:t>
            </w:r>
          </w:p>
          <w:p w14:paraId="46F1680F" w14:textId="63A30784" w:rsidR="00EB5115" w:rsidRPr="007B4026" w:rsidRDefault="00EB5115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</w:p>
        </w:tc>
      </w:tr>
      <w:tr w:rsidR="002A7D98" w14:paraId="08978800" w14:textId="77777777">
        <w:tc>
          <w:tcPr>
            <w:tcW w:w="22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3548C6C7" w14:textId="77777777" w:rsidR="002A7D98" w:rsidRDefault="005C0A8D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  <w:t>Positives of position:</w:t>
            </w:r>
          </w:p>
        </w:tc>
        <w:tc>
          <w:tcPr>
            <w:tcW w:w="83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8437911" w14:textId="4D9ED225" w:rsidR="007B4026" w:rsidRPr="00425E41" w:rsidRDefault="00725449" w:rsidP="00774D8D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Opportunity </w:t>
            </w:r>
            <w:r w:rsidR="007B4026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to continue contributing to Insight 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>with less of a time commitment</w:t>
            </w:r>
            <w:r w:rsidR="007B4026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</w:t>
            </w:r>
          </w:p>
          <w:p w14:paraId="7820422C" w14:textId="0F7C80A1" w:rsidR="00646A18" w:rsidRPr="007B4026" w:rsidRDefault="00646A18" w:rsidP="00774D8D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>Opportunity to build and maintain Insight’s institutional knowledge</w:t>
            </w:r>
          </w:p>
        </w:tc>
      </w:tr>
      <w:tr w:rsidR="002A7D98" w14:paraId="7BBDDDE7" w14:textId="77777777">
        <w:tc>
          <w:tcPr>
            <w:tcW w:w="22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38491EC6" w14:textId="77777777" w:rsidR="002A7D98" w:rsidRDefault="005C0A8D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  <w:t>Negatives of position:</w:t>
            </w:r>
          </w:p>
        </w:tc>
        <w:tc>
          <w:tcPr>
            <w:tcW w:w="83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6A464DA" w14:textId="35260D98" w:rsidR="002A7D98" w:rsidRPr="007B4026" w:rsidRDefault="00774D8D" w:rsidP="00774D8D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>T</w:t>
            </w:r>
            <w:r w:rsidR="007B4026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he 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>specifics of the role are less clearly defined as it can vary based on the requirements of the executive and committee elect</w:t>
            </w:r>
          </w:p>
        </w:tc>
      </w:tr>
      <w:tr w:rsidR="002A7D98" w14:paraId="236236EC" w14:textId="77777777">
        <w:tc>
          <w:tcPr>
            <w:tcW w:w="22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3DF6D789" w14:textId="77777777" w:rsidR="002A7D98" w:rsidRDefault="005C0A8D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  <w:t>Time required:</w:t>
            </w:r>
          </w:p>
        </w:tc>
        <w:tc>
          <w:tcPr>
            <w:tcW w:w="83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73FBDD4" w14:textId="6B244B81" w:rsidR="002A7D98" w:rsidRDefault="005D4A6A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bookmarkStart w:id="0" w:name="_trr4v1dlz6u8" w:colFirst="0" w:colLast="0"/>
            <w:bookmarkEnd w:id="0"/>
            <w:r>
              <w:rPr>
                <w:rFonts w:ascii="Arial Narrow" w:eastAsia="Arial Narrow" w:hAnsi="Arial Narrow" w:cs="Arial Narrow"/>
                <w:sz w:val="22"/>
                <w:szCs w:val="22"/>
              </w:rPr>
              <w:t>Average</w:t>
            </w:r>
            <w:r w:rsidR="005C0A8D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</w:t>
            </w:r>
            <w:r w:rsidR="007B4026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workload is </w:t>
            </w:r>
            <w:r w:rsidR="00811009">
              <w:rPr>
                <w:rFonts w:ascii="Arial Narrow" w:eastAsia="Arial Narrow" w:hAnsi="Arial Narrow" w:cs="Arial Narrow"/>
                <w:sz w:val="22"/>
                <w:szCs w:val="22"/>
              </w:rPr>
              <w:t>≤</w:t>
            </w:r>
            <w:r w:rsidR="005C0A8D">
              <w:rPr>
                <w:rFonts w:ascii="Arial Narrow" w:eastAsia="Arial Narrow" w:hAnsi="Arial Narrow" w:cs="Arial Narrow"/>
                <w:sz w:val="22"/>
                <w:szCs w:val="22"/>
              </w:rPr>
              <w:t>1</w:t>
            </w:r>
            <w:r w:rsidR="007B4026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</w:t>
            </w:r>
            <w:r w:rsidR="005C0A8D">
              <w:rPr>
                <w:rFonts w:ascii="Arial Narrow" w:eastAsia="Arial Narrow" w:hAnsi="Arial Narrow" w:cs="Arial Narrow"/>
                <w:sz w:val="22"/>
                <w:szCs w:val="22"/>
              </w:rPr>
              <w:t>hour per week</w:t>
            </w:r>
            <w:r w:rsidR="00DB7210">
              <w:rPr>
                <w:rFonts w:ascii="Arial Narrow" w:eastAsia="Arial Narrow" w:hAnsi="Arial Narrow" w:cs="Arial Narrow"/>
                <w:sz w:val="22"/>
                <w:szCs w:val="22"/>
              </w:rPr>
              <w:t>, increasing in the lead-up to the AGM.</w:t>
            </w:r>
            <w:r w:rsidR="005C0A8D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</w:t>
            </w:r>
          </w:p>
        </w:tc>
      </w:tr>
      <w:tr w:rsidR="002A7D98" w14:paraId="2B4359BA" w14:textId="77777777">
        <w:tc>
          <w:tcPr>
            <w:tcW w:w="22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09E1CB76" w14:textId="77777777" w:rsidR="002A7D98" w:rsidRDefault="005C0A8D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  <w:t>Ideas for the future:</w:t>
            </w:r>
          </w:p>
        </w:tc>
        <w:tc>
          <w:tcPr>
            <w:tcW w:w="83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3B03DE5" w14:textId="2C1774FF" w:rsidR="002A7D98" w:rsidRPr="00DB7210" w:rsidRDefault="00DB7210" w:rsidP="00DB7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>Meet</w:t>
            </w:r>
            <w:r w:rsidRPr="00DB7210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with the executive elect early in the year to ensure the handover of key information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>,</w:t>
            </w:r>
            <w:r w:rsidR="005D4A6A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to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assist in the development of goals for the year informed by the previous work of Insight,</w:t>
            </w:r>
            <w:r w:rsidRPr="00DB7210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and to establish requirements of the 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Returning Officer </w:t>
            </w:r>
            <w:r w:rsidRPr="00DB7210">
              <w:rPr>
                <w:rFonts w:ascii="Arial Narrow" w:eastAsia="Arial Narrow" w:hAnsi="Arial Narrow" w:cs="Arial Narrow"/>
                <w:sz w:val="22"/>
                <w:szCs w:val="22"/>
              </w:rPr>
              <w:t>role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throughout the year (which is likely to vary dependent on the experience of the executive elect).</w:t>
            </w:r>
          </w:p>
        </w:tc>
      </w:tr>
      <w:tr w:rsidR="002A7D98" w14:paraId="5CA5A47A" w14:textId="77777777">
        <w:tc>
          <w:tcPr>
            <w:tcW w:w="22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51D5FEC0" w14:textId="77777777" w:rsidR="002A7D98" w:rsidRDefault="005C0A8D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  <w:t>Experience required:</w:t>
            </w:r>
          </w:p>
        </w:tc>
        <w:tc>
          <w:tcPr>
            <w:tcW w:w="83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20BE038" w14:textId="459D522A" w:rsidR="007B4026" w:rsidRDefault="007B4026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contextualSpacing/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>Knowledge of the functioning of Insight</w:t>
            </w:r>
            <w:r w:rsidR="00725449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and previous experience as a member of the society executive or committee.</w:t>
            </w:r>
          </w:p>
        </w:tc>
      </w:tr>
      <w:tr w:rsidR="002A7D98" w14:paraId="4EFB65E0" w14:textId="77777777">
        <w:tc>
          <w:tcPr>
            <w:tcW w:w="22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59A3B7E2" w14:textId="37AE9582" w:rsidR="002A7D98" w:rsidRDefault="005C0A8D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  <w:t>Past office bearer</w:t>
            </w:r>
            <w:r w:rsidR="007B4026"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  <w:t xml:space="preserve">s: </w:t>
            </w:r>
          </w:p>
        </w:tc>
        <w:tc>
          <w:tcPr>
            <w:tcW w:w="83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28EBEC2" w14:textId="779FE33D" w:rsidR="00A97EDB" w:rsidRDefault="00A97EDB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>2022: Poonam Rajput (MBBS IV)</w:t>
            </w:r>
          </w:p>
          <w:p w14:paraId="6D38728C" w14:textId="694621E2" w:rsidR="000538CD" w:rsidRDefault="000538CD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2021: </w:t>
            </w:r>
            <w:proofErr w:type="spellStart"/>
            <w:r>
              <w:rPr>
                <w:rFonts w:ascii="Arial Narrow" w:eastAsia="Arial Narrow" w:hAnsi="Arial Narrow" w:cs="Arial Narrow"/>
                <w:sz w:val="22"/>
                <w:szCs w:val="22"/>
              </w:rPr>
              <w:t>Yeji</w:t>
            </w:r>
            <w:proofErr w:type="spellEnd"/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Kim (MBBS V) </w:t>
            </w:r>
          </w:p>
          <w:p w14:paraId="4DBFB7CF" w14:textId="7AE98FA4" w:rsidR="002A7D98" w:rsidRDefault="00774D8D" w:rsidP="00774D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2020: Eleanor </w:t>
            </w:r>
            <w:proofErr w:type="spellStart"/>
            <w:r>
              <w:rPr>
                <w:rFonts w:ascii="Arial Narrow" w:eastAsia="Arial Narrow" w:hAnsi="Arial Narrow" w:cs="Arial Narrow"/>
                <w:sz w:val="22"/>
                <w:szCs w:val="22"/>
              </w:rPr>
              <w:t>Sarre</w:t>
            </w:r>
            <w:proofErr w:type="spellEnd"/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(MBBS IV)</w:t>
            </w:r>
          </w:p>
        </w:tc>
      </w:tr>
    </w:tbl>
    <w:p w14:paraId="1D802EE0" w14:textId="77777777" w:rsidR="002A7D98" w:rsidRDefault="002A7D98">
      <w:pPr>
        <w:pBdr>
          <w:top w:val="nil"/>
          <w:left w:val="nil"/>
          <w:bottom w:val="nil"/>
          <w:right w:val="nil"/>
          <w:between w:val="nil"/>
        </w:pBdr>
      </w:pPr>
    </w:p>
    <w:sectPr w:rsidR="002A7D9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/>
      <w:pgMar w:top="1440" w:right="1797" w:bottom="1440" w:left="1797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0A2F5B" w14:textId="77777777" w:rsidR="004B6FCA" w:rsidRDefault="004B6FCA">
      <w:r>
        <w:separator/>
      </w:r>
    </w:p>
  </w:endnote>
  <w:endnote w:type="continuationSeparator" w:id="0">
    <w:p w14:paraId="53679016" w14:textId="77777777" w:rsidR="004B6FCA" w:rsidRDefault="004B6F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eza">
    <w:altName w:val="Calibri"/>
    <w:charset w:val="00"/>
    <w:family w:val="auto"/>
    <w:pitch w:val="variable"/>
    <w:sig w:usb0="800000AF" w:usb1="5000204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C8F08" w14:textId="77777777" w:rsidR="007B4026" w:rsidRDefault="007B40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CDF60" w14:textId="77777777" w:rsidR="007B4026" w:rsidRDefault="007B40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855E1" w14:textId="77777777" w:rsidR="007B4026" w:rsidRDefault="007B40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74AFA" w14:textId="77777777" w:rsidR="004B6FCA" w:rsidRDefault="004B6FCA">
      <w:r>
        <w:separator/>
      </w:r>
    </w:p>
  </w:footnote>
  <w:footnote w:type="continuationSeparator" w:id="0">
    <w:p w14:paraId="21830FF5" w14:textId="77777777" w:rsidR="004B6FCA" w:rsidRDefault="004B6F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3914C" w14:textId="77777777" w:rsidR="007B4026" w:rsidRDefault="007B40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EA093" w14:textId="77777777" w:rsidR="002A7D98" w:rsidRDefault="002A7D9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before="72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0202D" w14:textId="77777777" w:rsidR="007B4026" w:rsidRDefault="007B40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46E5F"/>
    <w:multiLevelType w:val="hybridMultilevel"/>
    <w:tmpl w:val="F0743734"/>
    <w:lvl w:ilvl="0" w:tplc="8A3229FC">
      <w:numFmt w:val="bullet"/>
      <w:lvlText w:val=""/>
      <w:lvlJc w:val="left"/>
      <w:pPr>
        <w:ind w:left="720" w:hanging="360"/>
      </w:pPr>
      <w:rPr>
        <w:rFonts w:ascii="Symbol" w:eastAsia="Arial Narrow" w:hAnsi="Symbol" w:cs="Arial Narro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51F66"/>
    <w:multiLevelType w:val="multilevel"/>
    <w:tmpl w:val="7F4C0BC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1EC56DE"/>
    <w:multiLevelType w:val="multilevel"/>
    <w:tmpl w:val="A73664E2"/>
    <w:lvl w:ilvl="0">
      <w:start w:val="1"/>
      <w:numFmt w:val="bullet"/>
      <w:lvlText w:val="●"/>
      <w:lvlJc w:val="left"/>
      <w:pPr>
        <w:ind w:left="36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Arial" w:eastAsia="Arial" w:hAnsi="Arial" w:cs="Arial"/>
      </w:rPr>
    </w:lvl>
  </w:abstractNum>
  <w:abstractNum w:abstractNumId="3" w15:restartNumberingAfterBreak="0">
    <w:nsid w:val="4F122809"/>
    <w:multiLevelType w:val="hybridMultilevel"/>
    <w:tmpl w:val="CDCC8084"/>
    <w:lvl w:ilvl="0" w:tplc="F284736E">
      <w:numFmt w:val="bullet"/>
      <w:lvlText w:val=""/>
      <w:lvlJc w:val="left"/>
      <w:pPr>
        <w:ind w:left="360" w:hanging="360"/>
      </w:pPr>
      <w:rPr>
        <w:rFonts w:ascii="Symbol" w:eastAsia="Arial Narrow" w:hAnsi="Symbol" w:cs="Arial Narrow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D1D6742"/>
    <w:multiLevelType w:val="multilevel"/>
    <w:tmpl w:val="14BCEA48"/>
    <w:lvl w:ilvl="0">
      <w:start w:val="1"/>
      <w:numFmt w:val="bullet"/>
      <w:lvlText w:val="●"/>
      <w:lvlJc w:val="left"/>
      <w:pPr>
        <w:ind w:left="36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Arial" w:eastAsia="Arial" w:hAnsi="Arial" w:cs="Arial"/>
      </w:rPr>
    </w:lvl>
  </w:abstractNum>
  <w:abstractNum w:abstractNumId="5" w15:restartNumberingAfterBreak="0">
    <w:nsid w:val="64C3508E"/>
    <w:multiLevelType w:val="multilevel"/>
    <w:tmpl w:val="4638210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25E46E0"/>
    <w:multiLevelType w:val="hybridMultilevel"/>
    <w:tmpl w:val="8CC83B1E"/>
    <w:lvl w:ilvl="0" w:tplc="D0A6E5FC">
      <w:numFmt w:val="bullet"/>
      <w:lvlText w:val=""/>
      <w:lvlJc w:val="left"/>
      <w:pPr>
        <w:ind w:left="408" w:hanging="360"/>
      </w:pPr>
      <w:rPr>
        <w:rFonts w:ascii="Symbol" w:eastAsia="Arial Narrow" w:hAnsi="Symbol" w:cs="Arial Narrow" w:hint="default"/>
      </w:rPr>
    </w:lvl>
    <w:lvl w:ilvl="1" w:tplc="0C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 w16cid:durableId="1832987850">
    <w:abstractNumId w:val="1"/>
  </w:num>
  <w:num w:numId="2" w16cid:durableId="488642375">
    <w:abstractNumId w:val="5"/>
  </w:num>
  <w:num w:numId="3" w16cid:durableId="1146900802">
    <w:abstractNumId w:val="2"/>
  </w:num>
  <w:num w:numId="4" w16cid:durableId="1120294348">
    <w:abstractNumId w:val="4"/>
  </w:num>
  <w:num w:numId="5" w16cid:durableId="552042256">
    <w:abstractNumId w:val="6"/>
  </w:num>
  <w:num w:numId="6" w16cid:durableId="2137292193">
    <w:abstractNumId w:val="0"/>
  </w:num>
  <w:num w:numId="7" w16cid:durableId="6100862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M7A0MbewMDA1MTFQ0lEKTi0uzszPAykwrAUAu8q6OSwAAAA="/>
  </w:docVars>
  <w:rsids>
    <w:rsidRoot w:val="002A7D98"/>
    <w:rsid w:val="000538CD"/>
    <w:rsid w:val="0019664E"/>
    <w:rsid w:val="00240390"/>
    <w:rsid w:val="002A7D98"/>
    <w:rsid w:val="0032103D"/>
    <w:rsid w:val="00425E41"/>
    <w:rsid w:val="004B6FCA"/>
    <w:rsid w:val="005C0A8D"/>
    <w:rsid w:val="005C49F0"/>
    <w:rsid w:val="005D4A6A"/>
    <w:rsid w:val="00646A18"/>
    <w:rsid w:val="00725449"/>
    <w:rsid w:val="0073787E"/>
    <w:rsid w:val="00774D8D"/>
    <w:rsid w:val="007B4026"/>
    <w:rsid w:val="00811009"/>
    <w:rsid w:val="00817D19"/>
    <w:rsid w:val="00A97EDB"/>
    <w:rsid w:val="00C10004"/>
    <w:rsid w:val="00DB7210"/>
    <w:rsid w:val="00DC17E3"/>
    <w:rsid w:val="00EB5115"/>
    <w:rsid w:val="00EE2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40E17C"/>
  <w15:docId w15:val="{701D00C7-C51D-894B-BC00-C70FD8B41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B40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4026"/>
  </w:style>
  <w:style w:type="paragraph" w:styleId="Footer">
    <w:name w:val="footer"/>
    <w:basedOn w:val="Normal"/>
    <w:link w:val="FooterChar"/>
    <w:uiPriority w:val="99"/>
    <w:unhideWhenUsed/>
    <w:rsid w:val="007B40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4026"/>
  </w:style>
  <w:style w:type="character" w:styleId="Hyperlink">
    <w:name w:val="Hyperlink"/>
    <w:basedOn w:val="DefaultParagraphFont"/>
    <w:uiPriority w:val="99"/>
    <w:unhideWhenUsed/>
    <w:rsid w:val="007B40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02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544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54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B72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038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/>
</file>

<file path=customXml/itemProps1.xml><?xml version="1.0" encoding="utf-8"?>
<ds:datastoreItem xmlns:ds="http://schemas.openxmlformats.org/officeDocument/2006/customXml" ds:itemID="{04107C1F-E69B-FA4E-AB8A-31026E0CB4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y Thompkins</dc:creator>
  <cp:lastModifiedBy>Huy On</cp:lastModifiedBy>
  <cp:revision>4</cp:revision>
  <dcterms:created xsi:type="dcterms:W3CDTF">2021-09-13T03:46:00Z</dcterms:created>
  <dcterms:modified xsi:type="dcterms:W3CDTF">2022-10-03T11:53:00Z</dcterms:modified>
</cp:coreProperties>
</file>